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00F12" w14:textId="4675CE0E" w:rsidR="00475F55" w:rsidRDefault="00475F55" w:rsidP="00475F5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ssignment 1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475F55" w14:paraId="10E47766" w14:textId="77777777" w:rsidTr="00475F5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F2165" w14:textId="77777777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l No. A016</w:t>
            </w:r>
          </w:p>
        </w:tc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10333" w14:textId="77777777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: Varun Khadayate</w:t>
            </w:r>
          </w:p>
        </w:tc>
      </w:tr>
      <w:tr w:rsidR="00475F55" w14:paraId="1C924555" w14:textId="77777777" w:rsidTr="00475F5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53C8D" w14:textId="77777777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0C56A" w14:textId="77777777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vision: SY</w:t>
            </w:r>
          </w:p>
        </w:tc>
      </w:tr>
      <w:tr w:rsidR="00475F55" w14:paraId="3CEBC0A5" w14:textId="77777777" w:rsidTr="00475F5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A8ED8" w14:textId="77777777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tch: 1</w:t>
            </w:r>
          </w:p>
        </w:tc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6BA74" w14:textId="4C53B5C0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Experiment: 22-</w:t>
            </w:r>
            <w:r w:rsidR="00F1085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-2021</w:t>
            </w:r>
          </w:p>
        </w:tc>
      </w:tr>
      <w:tr w:rsidR="00475F55" w14:paraId="7E859568" w14:textId="77777777" w:rsidTr="00475F55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A3EE0" w14:textId="63A5023C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of Submission: 22-</w:t>
            </w:r>
            <w:r w:rsidR="00F1085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-2021</w:t>
            </w:r>
          </w:p>
        </w:tc>
        <w:tc>
          <w:tcPr>
            <w:tcW w:w="4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AF569" w14:textId="77777777" w:rsidR="00475F55" w:rsidRDefault="00475F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e:</w:t>
            </w:r>
          </w:p>
        </w:tc>
      </w:tr>
    </w:tbl>
    <w:p w14:paraId="65C1B5EF" w14:textId="0C55367E" w:rsidR="00BB2397" w:rsidRDefault="00BB2397"/>
    <w:p w14:paraId="3C182610" w14:textId="04F63F32" w:rsidR="00475F55" w:rsidRDefault="00475F55" w:rsidP="00475F55">
      <w:pPr>
        <w:jc w:val="center"/>
        <w:rPr>
          <w:b/>
          <w:bCs/>
          <w:sz w:val="28"/>
          <w:szCs w:val="28"/>
        </w:rPr>
      </w:pPr>
      <w:r w:rsidRPr="00475F55">
        <w:rPr>
          <w:b/>
          <w:bCs/>
          <w:sz w:val="28"/>
          <w:szCs w:val="28"/>
        </w:rPr>
        <w:t>PART A</w:t>
      </w:r>
    </w:p>
    <w:p w14:paraId="75E30341" w14:textId="13FD85DA" w:rsidR="00475F55" w:rsidRDefault="00475F55" w:rsidP="00475F55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gional Planning</w:t>
      </w:r>
    </w:p>
    <w:p w14:paraId="1850D649" w14:textId="0BCFD799" w:rsidR="00A704F3" w:rsidRPr="00A704F3" w:rsidRDefault="00A704F3" w:rsidP="00A704F3">
      <w:proofErr w:type="gramStart"/>
      <w:r>
        <w:t>Equation::</w:t>
      </w:r>
      <w:proofErr w:type="gramEnd"/>
    </w:p>
    <w:p w14:paraId="73C0AA59" w14:textId="3D2B438F" w:rsidR="00475F55" w:rsidRDefault="00475F55" w:rsidP="00475F55">
      <w:pPr>
        <w:pStyle w:val="ListParagraph"/>
        <w:ind w:left="-567"/>
        <w:rPr>
          <w:b/>
          <w:bCs/>
          <w:sz w:val="28"/>
          <w:szCs w:val="28"/>
        </w:rPr>
      </w:pPr>
      <w:r w:rsidRPr="00475F55">
        <w:rPr>
          <w:b/>
          <w:bCs/>
          <w:noProof/>
          <w:sz w:val="28"/>
          <w:szCs w:val="28"/>
        </w:rPr>
        <w:drawing>
          <wp:inline distT="0" distB="0" distL="0" distR="0" wp14:anchorId="4F6A44BF" wp14:editId="103E32B0">
            <wp:extent cx="6338570" cy="221043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5200" cy="2261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5F55">
        <w:rPr>
          <w:b/>
          <w:bCs/>
          <w:noProof/>
          <w:sz w:val="28"/>
          <w:szCs w:val="28"/>
        </w:rPr>
        <w:drawing>
          <wp:inline distT="0" distB="0" distL="0" distR="0" wp14:anchorId="4EB128EB" wp14:editId="35831494">
            <wp:extent cx="6338818" cy="625033"/>
            <wp:effectExtent l="0" t="0" r="508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1446" cy="64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9293" w14:textId="5B13BF1B" w:rsidR="00A704F3" w:rsidRDefault="00A704F3" w:rsidP="00475F55">
      <w:pPr>
        <w:pStyle w:val="ListParagraph"/>
        <w:ind w:left="-567"/>
        <w:rPr>
          <w:b/>
          <w:bCs/>
          <w:sz w:val="28"/>
          <w:szCs w:val="28"/>
        </w:rPr>
      </w:pPr>
    </w:p>
    <w:p w14:paraId="59A627D6" w14:textId="486BF312" w:rsidR="00A704F3" w:rsidRDefault="00A704F3" w:rsidP="00A704F3">
      <w:proofErr w:type="gramStart"/>
      <w:r>
        <w:t>Solution::</w:t>
      </w:r>
      <w:proofErr w:type="gramEnd"/>
    </w:p>
    <w:p w14:paraId="1F97431B" w14:textId="62F99EC2" w:rsidR="00A704F3" w:rsidRPr="00A704F3" w:rsidRDefault="00A704F3" w:rsidP="00A704F3">
      <w:pPr>
        <w:ind w:left="-567"/>
      </w:pPr>
      <w:r w:rsidRPr="00A704F3">
        <w:rPr>
          <w:noProof/>
        </w:rPr>
        <w:drawing>
          <wp:inline distT="0" distB="0" distL="0" distR="0" wp14:anchorId="69C3CC56" wp14:editId="520E91D5">
            <wp:extent cx="6668135" cy="2424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09952" cy="243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4F3">
        <w:rPr>
          <w:noProof/>
        </w:rPr>
        <w:t xml:space="preserve"> </w:t>
      </w:r>
      <w:r w:rsidRPr="00A704F3">
        <w:rPr>
          <w:noProof/>
        </w:rPr>
        <w:drawing>
          <wp:inline distT="0" distB="0" distL="0" distR="0" wp14:anchorId="35AD01C6" wp14:editId="723E74E9">
            <wp:extent cx="6668513" cy="243069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82696" cy="250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FEF4B" w14:textId="5F9E4BD2" w:rsidR="00A704F3" w:rsidRDefault="00A704F3" w:rsidP="00475F55">
      <w:pPr>
        <w:pStyle w:val="ListParagraph"/>
        <w:ind w:left="-567"/>
        <w:rPr>
          <w:b/>
          <w:bCs/>
          <w:sz w:val="28"/>
          <w:szCs w:val="28"/>
        </w:rPr>
      </w:pPr>
    </w:p>
    <w:p w14:paraId="56CF8EF4" w14:textId="70FAFB21" w:rsidR="00A704F3" w:rsidRDefault="00A704F3" w:rsidP="00A704F3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704F3">
        <w:rPr>
          <w:b/>
          <w:bCs/>
          <w:sz w:val="28"/>
          <w:szCs w:val="28"/>
        </w:rPr>
        <w:lastRenderedPageBreak/>
        <w:t>Personnel Scheduling</w:t>
      </w:r>
    </w:p>
    <w:p w14:paraId="1E00A4C3" w14:textId="73B0FDCE" w:rsidR="00A704F3" w:rsidRDefault="00A704F3" w:rsidP="00A704F3">
      <w:proofErr w:type="gramStart"/>
      <w:r w:rsidRPr="00A704F3">
        <w:t>Equation::</w:t>
      </w:r>
      <w:proofErr w:type="gramEnd"/>
    </w:p>
    <w:p w14:paraId="63F5D242" w14:textId="479C7651" w:rsidR="00A704F3" w:rsidRDefault="00A704F3" w:rsidP="00A704F3">
      <w:pPr>
        <w:ind w:left="-567"/>
      </w:pPr>
      <w:r w:rsidRPr="00A704F3">
        <w:rPr>
          <w:noProof/>
        </w:rPr>
        <w:drawing>
          <wp:inline distT="0" distB="0" distL="0" distR="0" wp14:anchorId="5873D292" wp14:editId="12A2AEC2">
            <wp:extent cx="6604443" cy="2488557"/>
            <wp:effectExtent l="0" t="0" r="635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3354" cy="250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4AEB5" w14:textId="77777777" w:rsidR="00A704F3" w:rsidRPr="00A704F3" w:rsidRDefault="00A704F3" w:rsidP="00A704F3"/>
    <w:p w14:paraId="19BD8AF5" w14:textId="06170DF0" w:rsidR="00A704F3" w:rsidRDefault="00A704F3" w:rsidP="00A704F3">
      <w:proofErr w:type="gramStart"/>
      <w:r w:rsidRPr="00A704F3">
        <w:t>Solution::</w:t>
      </w:r>
      <w:proofErr w:type="gramEnd"/>
    </w:p>
    <w:p w14:paraId="3D7E7246" w14:textId="7588FF97" w:rsidR="00A704F3" w:rsidRPr="00A704F3" w:rsidRDefault="00A704F3" w:rsidP="00A704F3">
      <w:pPr>
        <w:ind w:left="-567"/>
      </w:pPr>
      <w:r w:rsidRPr="00A704F3">
        <w:rPr>
          <w:noProof/>
        </w:rPr>
        <w:drawing>
          <wp:inline distT="0" distB="0" distL="0" distR="0" wp14:anchorId="23C22D48" wp14:editId="10DCC78C">
            <wp:extent cx="6527932" cy="2887883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45800" cy="2895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10949" w14:textId="00DFF6A4" w:rsidR="00A704F3" w:rsidRDefault="00A704F3" w:rsidP="00A704F3"/>
    <w:p w14:paraId="2B05AE92" w14:textId="1406EB56" w:rsidR="00A704F3" w:rsidRDefault="00A704F3" w:rsidP="00A704F3"/>
    <w:p w14:paraId="687F0E7B" w14:textId="6D5B6AC5" w:rsidR="00A704F3" w:rsidRDefault="00A704F3" w:rsidP="00A704F3"/>
    <w:p w14:paraId="671C073E" w14:textId="394EC325" w:rsidR="00A704F3" w:rsidRDefault="00A704F3" w:rsidP="00A704F3"/>
    <w:p w14:paraId="1DA13251" w14:textId="4C141907" w:rsidR="00A704F3" w:rsidRDefault="00A704F3" w:rsidP="00A704F3"/>
    <w:p w14:paraId="3A1105F3" w14:textId="3A1DFE0A" w:rsidR="00A704F3" w:rsidRDefault="00A704F3" w:rsidP="00A704F3"/>
    <w:p w14:paraId="2BA79967" w14:textId="57B4E11A" w:rsidR="00A704F3" w:rsidRDefault="00A704F3" w:rsidP="00A704F3"/>
    <w:p w14:paraId="158A489B" w14:textId="0670E290" w:rsidR="00A704F3" w:rsidRDefault="00A704F3" w:rsidP="00A704F3">
      <w:pPr>
        <w:jc w:val="center"/>
        <w:rPr>
          <w:b/>
          <w:bCs/>
          <w:sz w:val="28"/>
          <w:szCs w:val="28"/>
        </w:rPr>
      </w:pPr>
      <w:r w:rsidRPr="00475F55">
        <w:rPr>
          <w:b/>
          <w:bCs/>
          <w:sz w:val="28"/>
          <w:szCs w:val="28"/>
        </w:rPr>
        <w:lastRenderedPageBreak/>
        <w:t xml:space="preserve">PART </w:t>
      </w:r>
      <w:r>
        <w:rPr>
          <w:b/>
          <w:bCs/>
          <w:sz w:val="28"/>
          <w:szCs w:val="28"/>
        </w:rPr>
        <w:t>B</w:t>
      </w:r>
    </w:p>
    <w:p w14:paraId="6C96F138" w14:textId="101FD4E8" w:rsidR="00D31239" w:rsidRDefault="00D31239" w:rsidP="00D31239">
      <w:pPr>
        <w:pStyle w:val="ListParagraph"/>
        <w:numPr>
          <w:ilvl w:val="0"/>
          <w:numId w:val="3"/>
        </w:numPr>
      </w:pPr>
      <w:r>
        <w:t xml:space="preserve">   </w:t>
      </w:r>
    </w:p>
    <w:p w14:paraId="6546F9A8" w14:textId="2C7CA26A" w:rsidR="00D31239" w:rsidRDefault="00D31239" w:rsidP="00D31239">
      <w:pPr>
        <w:pStyle w:val="ListParagraph"/>
        <w:numPr>
          <w:ilvl w:val="1"/>
          <w:numId w:val="3"/>
        </w:numPr>
        <w:ind w:left="-142"/>
      </w:pPr>
      <w:r>
        <w:t xml:space="preserve"> </w:t>
      </w:r>
    </w:p>
    <w:p w14:paraId="446F7A40" w14:textId="0BCF9C3C" w:rsidR="00D31239" w:rsidRDefault="004F0EE1" w:rsidP="00D31239">
      <w:pPr>
        <w:pStyle w:val="ListParagraph"/>
        <w:ind w:left="-567"/>
      </w:pPr>
      <w:r>
        <w:rPr>
          <w:noProof/>
        </w:rPr>
        <w:drawing>
          <wp:inline distT="0" distB="0" distL="0" distR="0" wp14:anchorId="36A94E70" wp14:editId="21311712">
            <wp:extent cx="6404572" cy="155679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56306" cy="156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5CBBB" w14:textId="35861EA1" w:rsidR="00D31239" w:rsidRDefault="00D31239" w:rsidP="00D31239">
      <w:pPr>
        <w:pStyle w:val="ListParagraph"/>
        <w:ind w:left="-567"/>
      </w:pPr>
      <w:r>
        <w:tab/>
      </w:r>
    </w:p>
    <w:p w14:paraId="7551D3BD" w14:textId="6B5BBC21" w:rsidR="00D31239" w:rsidRDefault="00D31239" w:rsidP="00D31239">
      <w:pPr>
        <w:pStyle w:val="ListParagraph"/>
        <w:numPr>
          <w:ilvl w:val="1"/>
          <w:numId w:val="3"/>
        </w:numPr>
        <w:ind w:left="-142"/>
      </w:pPr>
      <w:r>
        <w:t xml:space="preserve">  </w:t>
      </w:r>
    </w:p>
    <w:p w14:paraId="394D2E62" w14:textId="35160643" w:rsidR="00D31239" w:rsidRDefault="004F0EE1" w:rsidP="00D31239">
      <w:pPr>
        <w:ind w:left="-567"/>
      </w:pPr>
      <w:r>
        <w:rPr>
          <w:noProof/>
        </w:rPr>
        <w:drawing>
          <wp:inline distT="0" distB="0" distL="0" distR="0" wp14:anchorId="28FB0106" wp14:editId="5590CE63">
            <wp:extent cx="6417305" cy="227442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44386" cy="2284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8CDCB" w14:textId="12719785" w:rsidR="00D31239" w:rsidRDefault="00D31239" w:rsidP="00D31239">
      <w:pPr>
        <w:ind w:left="-567"/>
      </w:pPr>
    </w:p>
    <w:p w14:paraId="2ACE7D3E" w14:textId="6A3565BF" w:rsidR="00D31239" w:rsidRDefault="00D31239" w:rsidP="00D31239">
      <w:pPr>
        <w:pStyle w:val="ListParagraph"/>
        <w:numPr>
          <w:ilvl w:val="0"/>
          <w:numId w:val="3"/>
        </w:numPr>
      </w:pPr>
      <w:r>
        <w:t xml:space="preserve"> </w:t>
      </w:r>
    </w:p>
    <w:p w14:paraId="78E135CB" w14:textId="77777777" w:rsidR="00D31239" w:rsidRDefault="00D31239" w:rsidP="00D31239">
      <w:pPr>
        <w:pStyle w:val="ListParagraph"/>
        <w:numPr>
          <w:ilvl w:val="1"/>
          <w:numId w:val="3"/>
        </w:numPr>
        <w:ind w:left="-142"/>
      </w:pPr>
      <w:r>
        <w:t xml:space="preserve"> </w:t>
      </w:r>
    </w:p>
    <w:p w14:paraId="1D8D42BB" w14:textId="76E06AC1" w:rsidR="00D31239" w:rsidRDefault="00D31239" w:rsidP="00DA359B">
      <w:pPr>
        <w:ind w:left="-567"/>
      </w:pPr>
      <w:r w:rsidRPr="00D31239">
        <w:rPr>
          <w:noProof/>
        </w:rPr>
        <w:drawing>
          <wp:inline distT="0" distB="0" distL="0" distR="0" wp14:anchorId="0E10B721" wp14:editId="1124E862">
            <wp:extent cx="6383283" cy="2430683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3537" cy="2442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DA359B" w:rsidRPr="00DA359B">
        <w:rPr>
          <w:noProof/>
        </w:rPr>
        <w:drawing>
          <wp:inline distT="0" distB="0" distL="0" distR="0" wp14:anchorId="1A6C6F4B" wp14:editId="2EDC373B">
            <wp:extent cx="6396990" cy="245929"/>
            <wp:effectExtent l="0" t="0" r="381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82052" cy="26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1775" w14:textId="7E85C1AF" w:rsidR="00D31239" w:rsidRDefault="00DA359B" w:rsidP="00D31239">
      <w:pPr>
        <w:pStyle w:val="ListParagraph"/>
        <w:numPr>
          <w:ilvl w:val="1"/>
          <w:numId w:val="3"/>
        </w:numPr>
        <w:ind w:left="-142"/>
      </w:pPr>
      <w:r>
        <w:t xml:space="preserve"> </w:t>
      </w:r>
    </w:p>
    <w:p w14:paraId="6C644AB6" w14:textId="3765C4A4" w:rsidR="00DA359B" w:rsidRDefault="00DA359B" w:rsidP="005853A7">
      <w:pPr>
        <w:pStyle w:val="ListParagraph"/>
        <w:ind w:left="-567"/>
      </w:pPr>
      <w:r w:rsidRPr="00DA359B">
        <w:rPr>
          <w:noProof/>
        </w:rPr>
        <w:lastRenderedPageBreak/>
        <w:drawing>
          <wp:inline distT="0" distB="0" distL="0" distR="0" wp14:anchorId="58874EDD" wp14:editId="28C68AD5">
            <wp:extent cx="4409954" cy="227645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4316" cy="2294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359B">
        <w:rPr>
          <w:noProof/>
        </w:rPr>
        <w:drawing>
          <wp:inline distT="0" distB="0" distL="0" distR="0" wp14:anchorId="4557F306" wp14:editId="2CBC6533">
            <wp:extent cx="1613841" cy="2274504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66283" cy="234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59F78" w14:textId="447194C6" w:rsidR="00DA359B" w:rsidRDefault="00DA359B" w:rsidP="005853A7">
      <w:pPr>
        <w:pStyle w:val="ListParagraph"/>
        <w:ind w:left="-567"/>
      </w:pPr>
      <w:r w:rsidRPr="00DA359B">
        <w:rPr>
          <w:noProof/>
        </w:rPr>
        <w:drawing>
          <wp:inline distT="0" distB="0" distL="0" distR="0" wp14:anchorId="62C80A3F" wp14:editId="1E5650B4">
            <wp:extent cx="4409954" cy="4241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33733" cy="42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359B">
        <w:rPr>
          <w:noProof/>
        </w:rPr>
        <w:drawing>
          <wp:inline distT="0" distB="0" distL="0" distR="0" wp14:anchorId="644B7D62" wp14:editId="415AEFBD">
            <wp:extent cx="1613535" cy="426720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97179" cy="475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53DB4" w14:textId="2FAC591F" w:rsidR="00DA359B" w:rsidRDefault="00DA359B" w:rsidP="00DA359B">
      <w:pPr>
        <w:pStyle w:val="ListParagraph"/>
        <w:ind w:left="-142"/>
      </w:pPr>
    </w:p>
    <w:p w14:paraId="01E3D873" w14:textId="3ECBA2D7" w:rsidR="00DA359B" w:rsidRDefault="00D15C05" w:rsidP="00D15C05">
      <w:pPr>
        <w:pStyle w:val="ListParagraph"/>
        <w:numPr>
          <w:ilvl w:val="0"/>
          <w:numId w:val="3"/>
        </w:numPr>
      </w:pPr>
      <w:r>
        <w:t xml:space="preserve"> </w:t>
      </w:r>
    </w:p>
    <w:p w14:paraId="09FD53CA" w14:textId="51163BF8" w:rsidR="00D15C05" w:rsidRDefault="00D15C05" w:rsidP="00D15C05">
      <w:pPr>
        <w:pStyle w:val="ListParagraph"/>
        <w:numPr>
          <w:ilvl w:val="1"/>
          <w:numId w:val="3"/>
        </w:numPr>
        <w:ind w:left="-142"/>
      </w:pPr>
    </w:p>
    <w:p w14:paraId="2532DDEF" w14:textId="143C9AF5" w:rsidR="00D15C05" w:rsidRDefault="00D15C05" w:rsidP="005853A7">
      <w:pPr>
        <w:ind w:left="-567"/>
      </w:pPr>
      <w:r w:rsidRPr="00D15C05">
        <w:rPr>
          <w:noProof/>
        </w:rPr>
        <w:drawing>
          <wp:inline distT="0" distB="0" distL="0" distR="0" wp14:anchorId="7411597B" wp14:editId="648129DA">
            <wp:extent cx="6088283" cy="140017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95300" cy="140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07AFFED" w14:textId="528A1F2C" w:rsidR="00D15C05" w:rsidRDefault="005853A7" w:rsidP="00D15C05">
      <w:pPr>
        <w:pStyle w:val="ListParagraph"/>
        <w:numPr>
          <w:ilvl w:val="1"/>
          <w:numId w:val="3"/>
        </w:numPr>
        <w:ind w:left="-142"/>
      </w:pPr>
      <w:r>
        <w:t xml:space="preserve"> </w:t>
      </w:r>
    </w:p>
    <w:p w14:paraId="17DABCEB" w14:textId="01E8573A" w:rsidR="005853A7" w:rsidRDefault="005853A7" w:rsidP="005853A7">
      <w:pPr>
        <w:pStyle w:val="ListParagraph"/>
        <w:ind w:left="-567"/>
      </w:pPr>
      <w:r w:rsidRPr="005853A7">
        <w:rPr>
          <w:noProof/>
        </w:rPr>
        <w:drawing>
          <wp:inline distT="0" distB="0" distL="0" distR="0" wp14:anchorId="43538DF3" wp14:editId="5B3623F3">
            <wp:extent cx="6116955" cy="223391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61272" cy="2250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966EB51" w14:textId="415D409E" w:rsidR="005853A7" w:rsidRDefault="005853A7" w:rsidP="005853A7">
      <w:pPr>
        <w:pStyle w:val="ListParagraph"/>
        <w:ind w:left="-567"/>
      </w:pPr>
    </w:p>
    <w:p w14:paraId="3184B3FB" w14:textId="4AF98212" w:rsidR="005853A7" w:rsidRDefault="005853A7" w:rsidP="005853A7">
      <w:pPr>
        <w:pStyle w:val="ListParagraph"/>
        <w:ind w:left="-567"/>
      </w:pPr>
    </w:p>
    <w:p w14:paraId="60FFB6DE" w14:textId="4D1743AE" w:rsidR="00E46287" w:rsidRDefault="00E46287" w:rsidP="005853A7">
      <w:pPr>
        <w:pStyle w:val="ListParagraph"/>
        <w:ind w:left="-567"/>
      </w:pPr>
    </w:p>
    <w:p w14:paraId="108C4CAC" w14:textId="71660985" w:rsidR="00E46287" w:rsidRDefault="00E46287" w:rsidP="005853A7">
      <w:pPr>
        <w:pStyle w:val="ListParagraph"/>
        <w:ind w:left="-567"/>
      </w:pPr>
    </w:p>
    <w:p w14:paraId="72882581" w14:textId="6C13BF2B" w:rsidR="00E46287" w:rsidRDefault="00E46287" w:rsidP="005853A7">
      <w:pPr>
        <w:pStyle w:val="ListParagraph"/>
        <w:ind w:left="-567"/>
      </w:pPr>
    </w:p>
    <w:p w14:paraId="4C99D7D2" w14:textId="77777777" w:rsidR="00E46287" w:rsidRDefault="00E46287" w:rsidP="005853A7">
      <w:pPr>
        <w:pStyle w:val="ListParagraph"/>
        <w:ind w:left="-567"/>
      </w:pPr>
    </w:p>
    <w:p w14:paraId="55454DE5" w14:textId="77777777" w:rsidR="00E46287" w:rsidRDefault="00E46287" w:rsidP="005853A7">
      <w:pPr>
        <w:pStyle w:val="ListParagraph"/>
        <w:ind w:left="-567"/>
      </w:pPr>
    </w:p>
    <w:p w14:paraId="0C988FCA" w14:textId="77777777" w:rsidR="00E46287" w:rsidRDefault="00E46287" w:rsidP="005853A7">
      <w:pPr>
        <w:pStyle w:val="ListParagraph"/>
        <w:ind w:left="-567"/>
      </w:pPr>
    </w:p>
    <w:p w14:paraId="198DF653" w14:textId="708E3F55" w:rsidR="005853A7" w:rsidRDefault="005853A7" w:rsidP="00E46287">
      <w:pPr>
        <w:pStyle w:val="ListParagraph"/>
        <w:numPr>
          <w:ilvl w:val="1"/>
          <w:numId w:val="3"/>
        </w:numPr>
        <w:ind w:left="0"/>
      </w:pPr>
      <w:r>
        <w:lastRenderedPageBreak/>
        <w:t xml:space="preserve"> </w:t>
      </w:r>
    </w:p>
    <w:p w14:paraId="1C2098E4" w14:textId="0FF7EAAC" w:rsidR="00F1085D" w:rsidRDefault="00F1085D" w:rsidP="00F1085D">
      <w:r>
        <w:rPr>
          <w:noProof/>
        </w:rPr>
        <w:drawing>
          <wp:inline distT="0" distB="0" distL="0" distR="0" wp14:anchorId="34F27B96" wp14:editId="52C747B0">
            <wp:extent cx="5731510" cy="2413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01212" w14:textId="7181B591" w:rsidR="005853A7" w:rsidRDefault="005853A7" w:rsidP="005853A7">
      <w:pPr>
        <w:pStyle w:val="ListParagraph"/>
        <w:numPr>
          <w:ilvl w:val="1"/>
          <w:numId w:val="3"/>
        </w:numPr>
        <w:ind w:left="-142"/>
      </w:pPr>
      <w:r>
        <w:t xml:space="preserve">   </w:t>
      </w:r>
      <w:r w:rsidR="00CF2A90">
        <w:t xml:space="preserve">  </w:t>
      </w:r>
    </w:p>
    <w:p w14:paraId="181F72BD" w14:textId="0889762C" w:rsidR="00CF2A90" w:rsidRDefault="00CF2A90" w:rsidP="00CF2A90">
      <w:r>
        <w:rPr>
          <w:noProof/>
        </w:rPr>
        <w:lastRenderedPageBreak/>
        <w:drawing>
          <wp:inline distT="0" distB="0" distL="0" distR="0" wp14:anchorId="7D13DD55" wp14:editId="436C731D">
            <wp:extent cx="5648960" cy="8863330"/>
            <wp:effectExtent l="0" t="0" r="8890" b="0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96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8739A6" wp14:editId="62939017">
            <wp:extent cx="5731510" cy="4248785"/>
            <wp:effectExtent l="0" t="0" r="2540" b="0"/>
            <wp:docPr id="19" name="Picture 1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, let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54A" w14:textId="0B6B66C8" w:rsidR="009E58DB" w:rsidRDefault="00274DE5" w:rsidP="005853A7">
      <w:pPr>
        <w:pStyle w:val="ListParagraph"/>
        <w:numPr>
          <w:ilvl w:val="1"/>
          <w:numId w:val="3"/>
        </w:numPr>
        <w:ind w:left="-142"/>
      </w:pPr>
      <w:r>
        <w:t xml:space="preserve"> </w:t>
      </w:r>
    </w:p>
    <w:p w14:paraId="53D323F6" w14:textId="1876BC02" w:rsidR="00910871" w:rsidRDefault="00910871" w:rsidP="00910871">
      <w:r>
        <w:rPr>
          <w:noProof/>
        </w:rPr>
        <w:drawing>
          <wp:inline distT="0" distB="0" distL="0" distR="0" wp14:anchorId="1E174C34" wp14:editId="7ED3388F">
            <wp:extent cx="3190875" cy="28860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D1C8C" w14:textId="12FCE102" w:rsidR="004A5C9D" w:rsidRDefault="004A5C9D" w:rsidP="005853A7"/>
    <w:p w14:paraId="0A50BB68" w14:textId="4EEA54A4" w:rsidR="004A5C9D" w:rsidRDefault="004A5C9D" w:rsidP="004A5C9D">
      <w:pPr>
        <w:pStyle w:val="ListParagraph"/>
        <w:numPr>
          <w:ilvl w:val="0"/>
          <w:numId w:val="3"/>
        </w:numPr>
      </w:pPr>
      <w:r>
        <w:t xml:space="preserve">  </w:t>
      </w:r>
    </w:p>
    <w:p w14:paraId="0EBE0880" w14:textId="4E69A2A5" w:rsidR="004A5C9D" w:rsidRDefault="004A5C9D" w:rsidP="004A5C9D">
      <w:pPr>
        <w:pStyle w:val="ListParagraph"/>
        <w:numPr>
          <w:ilvl w:val="1"/>
          <w:numId w:val="3"/>
        </w:numPr>
        <w:ind w:left="0"/>
      </w:pPr>
      <w:r>
        <w:t xml:space="preserve">    </w:t>
      </w:r>
    </w:p>
    <w:p w14:paraId="459182AF" w14:textId="5812D7B8" w:rsidR="004A5C9D" w:rsidRDefault="004A5C9D" w:rsidP="004A5C9D">
      <w:r w:rsidRPr="004A5C9D">
        <w:rPr>
          <w:noProof/>
        </w:rPr>
        <w:lastRenderedPageBreak/>
        <w:drawing>
          <wp:inline distT="0" distB="0" distL="0" distR="0" wp14:anchorId="65EA9BFD" wp14:editId="6B087A90">
            <wp:extent cx="5731510" cy="14871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FBFF3" w14:textId="6A273DCA" w:rsidR="004A5C9D" w:rsidRDefault="004A5C9D" w:rsidP="004A5C9D">
      <w:pPr>
        <w:pStyle w:val="ListParagraph"/>
        <w:numPr>
          <w:ilvl w:val="1"/>
          <w:numId w:val="3"/>
        </w:numPr>
        <w:ind w:left="0"/>
      </w:pPr>
      <w:r>
        <w:t xml:space="preserve">     </w:t>
      </w:r>
    </w:p>
    <w:p w14:paraId="7E7A6E95" w14:textId="351D2EAA" w:rsidR="004A5C9D" w:rsidRDefault="004A5C9D" w:rsidP="004A5C9D">
      <w:r w:rsidRPr="004A5C9D">
        <w:rPr>
          <w:noProof/>
        </w:rPr>
        <w:drawing>
          <wp:inline distT="0" distB="0" distL="0" distR="0" wp14:anchorId="3B93F0A5" wp14:editId="77BE04E5">
            <wp:extent cx="5799957" cy="1863524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38186" cy="187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3A48F" w14:textId="1F226765" w:rsidR="004A5C9D" w:rsidRDefault="004A5C9D" w:rsidP="004A5C9D">
      <w:pPr>
        <w:pStyle w:val="ListParagraph"/>
        <w:numPr>
          <w:ilvl w:val="1"/>
          <w:numId w:val="3"/>
        </w:numPr>
        <w:ind w:left="0"/>
      </w:pPr>
      <w:r>
        <w:t xml:space="preserve">    </w:t>
      </w:r>
    </w:p>
    <w:p w14:paraId="6008B4E0" w14:textId="225FDCBE" w:rsidR="004A5C9D" w:rsidRDefault="00CF2A90" w:rsidP="004A5C9D">
      <w:r>
        <w:rPr>
          <w:noProof/>
        </w:rPr>
        <w:lastRenderedPageBreak/>
        <w:drawing>
          <wp:inline distT="0" distB="0" distL="0" distR="0" wp14:anchorId="52A434E5" wp14:editId="13AB8578">
            <wp:extent cx="4987290" cy="8157274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66"/>
                    <a:stretch/>
                  </pic:blipFill>
                  <pic:spPr bwMode="auto">
                    <a:xfrm>
                      <a:off x="0" y="0"/>
                      <a:ext cx="4987290" cy="8157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B7059" w14:textId="1D41C187" w:rsidR="004A5C9D" w:rsidRDefault="004A5C9D" w:rsidP="004A5C9D"/>
    <w:p w14:paraId="154A814C" w14:textId="664F0398" w:rsidR="004A5C9D" w:rsidRDefault="004A5C9D" w:rsidP="004A5C9D"/>
    <w:p w14:paraId="0049C6E6" w14:textId="45EBEB42" w:rsidR="004A5C9D" w:rsidRDefault="004A5C9D" w:rsidP="004A5C9D">
      <w:pPr>
        <w:pStyle w:val="ListParagraph"/>
        <w:numPr>
          <w:ilvl w:val="0"/>
          <w:numId w:val="3"/>
        </w:numPr>
      </w:pPr>
      <w:r>
        <w:lastRenderedPageBreak/>
        <w:t xml:space="preserve">  </w:t>
      </w:r>
    </w:p>
    <w:p w14:paraId="1F89D7C1" w14:textId="77777777" w:rsidR="004A5C9D" w:rsidRDefault="004A5C9D" w:rsidP="004A5C9D">
      <w:pPr>
        <w:pStyle w:val="ListParagraph"/>
        <w:numPr>
          <w:ilvl w:val="1"/>
          <w:numId w:val="3"/>
        </w:numPr>
      </w:pPr>
      <w:r>
        <w:t xml:space="preserve">  </w:t>
      </w:r>
    </w:p>
    <w:p w14:paraId="06AD0BA9" w14:textId="29FA9A3C" w:rsidR="004A5C9D" w:rsidRDefault="004A5C9D" w:rsidP="004A5C9D">
      <w:pPr>
        <w:ind w:left="-567"/>
      </w:pPr>
      <w:r>
        <w:t xml:space="preserve">  </w:t>
      </w:r>
      <w:r w:rsidR="005033D5">
        <w:rPr>
          <w:noProof/>
        </w:rPr>
        <w:drawing>
          <wp:inline distT="0" distB="0" distL="0" distR="0" wp14:anchorId="0DFBC37F" wp14:editId="28CDB48E">
            <wp:extent cx="6844556" cy="232651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62500" cy="2332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8B1C3" w14:textId="19EC81AA" w:rsidR="004A5C9D" w:rsidRDefault="004A5C9D" w:rsidP="004A5C9D">
      <w:pPr>
        <w:pStyle w:val="ListParagraph"/>
        <w:numPr>
          <w:ilvl w:val="1"/>
          <w:numId w:val="3"/>
        </w:numPr>
      </w:pPr>
      <w:r>
        <w:t xml:space="preserve"> </w:t>
      </w:r>
    </w:p>
    <w:p w14:paraId="2137078A" w14:textId="2E6905BD" w:rsidR="004A5C9D" w:rsidRDefault="004A5C9D" w:rsidP="00B46CA7">
      <w:pPr>
        <w:ind w:left="-426"/>
      </w:pPr>
    </w:p>
    <w:p w14:paraId="1C9F1FA5" w14:textId="582CC4FA" w:rsidR="005A1794" w:rsidRDefault="005033D5" w:rsidP="005033D5">
      <w:r>
        <w:rPr>
          <w:noProof/>
        </w:rPr>
        <w:drawing>
          <wp:inline distT="0" distB="0" distL="0" distR="0" wp14:anchorId="46D6DDFA" wp14:editId="0FEED34C">
            <wp:extent cx="6305591" cy="266796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16880" cy="267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D97C4" w14:textId="015F319D" w:rsidR="005033D5" w:rsidRPr="00A704F3" w:rsidRDefault="005033D5" w:rsidP="005033D5">
      <w:r>
        <w:rPr>
          <w:noProof/>
        </w:rPr>
        <w:lastRenderedPageBreak/>
        <w:drawing>
          <wp:inline distT="0" distB="0" distL="0" distR="0" wp14:anchorId="3BFF0AE2" wp14:editId="42515872">
            <wp:extent cx="3190875" cy="27813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33D5" w:rsidRPr="00A704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861642"/>
    <w:multiLevelType w:val="hybridMultilevel"/>
    <w:tmpl w:val="5F6C36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5189E"/>
    <w:multiLevelType w:val="hybridMultilevel"/>
    <w:tmpl w:val="3A24C8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917B6"/>
    <w:multiLevelType w:val="hybridMultilevel"/>
    <w:tmpl w:val="06FC58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tzCxMDczNra0NDRU0lEKTi0uzszPAykwqgUAKAA4+iwAAAA="/>
  </w:docVars>
  <w:rsids>
    <w:rsidRoot w:val="00475F55"/>
    <w:rsid w:val="00090700"/>
    <w:rsid w:val="00274DE5"/>
    <w:rsid w:val="00475F55"/>
    <w:rsid w:val="004A5C9D"/>
    <w:rsid w:val="004F0EE1"/>
    <w:rsid w:val="005033D5"/>
    <w:rsid w:val="0054377D"/>
    <w:rsid w:val="005853A7"/>
    <w:rsid w:val="005A1794"/>
    <w:rsid w:val="00813DCD"/>
    <w:rsid w:val="008927A3"/>
    <w:rsid w:val="00910871"/>
    <w:rsid w:val="009E58DB"/>
    <w:rsid w:val="00A704F3"/>
    <w:rsid w:val="00AA3050"/>
    <w:rsid w:val="00B46CA7"/>
    <w:rsid w:val="00BB2397"/>
    <w:rsid w:val="00CF2A90"/>
    <w:rsid w:val="00D15C05"/>
    <w:rsid w:val="00D31239"/>
    <w:rsid w:val="00D8517F"/>
    <w:rsid w:val="00DA359B"/>
    <w:rsid w:val="00E46287"/>
    <w:rsid w:val="00F1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FDB4A"/>
  <w15:chartTrackingRefBased/>
  <w15:docId w15:val="{3B5C0392-62A3-4695-927B-9F721FC47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F55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5F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86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g"/><Relationship Id="rId33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0819B34069274BAE4C3F2D592309F5" ma:contentTypeVersion="6" ma:contentTypeDescription="Create a new document." ma:contentTypeScope="" ma:versionID="73ad63769804ca822b5b1dda14dbeb6d">
  <xsd:schema xmlns:xsd="http://www.w3.org/2001/XMLSchema" xmlns:xs="http://www.w3.org/2001/XMLSchema" xmlns:p="http://schemas.microsoft.com/office/2006/metadata/properties" xmlns:ns2="0fe8b6f7-013f-46e2-bbb4-3b04bd36085b" targetNamespace="http://schemas.microsoft.com/office/2006/metadata/properties" ma:root="true" ma:fieldsID="8c2e6f463970e79e1112726e28e6c049" ns2:_="">
    <xsd:import namespace="0fe8b6f7-013f-46e2-bbb4-3b04bd3608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8b6f7-013f-46e2-bbb4-3b04bd3608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9E359C-577A-4424-98B2-BCD51EFEEA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8F92A4-8C75-4AE0-989E-7B94AC80FE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8b6f7-013f-46e2-bbb4-3b04bd3608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55330C-D689-40E2-AA28-68112471A6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 - 70362019028</cp:lastModifiedBy>
  <cp:revision>4</cp:revision>
  <dcterms:created xsi:type="dcterms:W3CDTF">2021-01-30T16:10:00Z</dcterms:created>
  <dcterms:modified xsi:type="dcterms:W3CDTF">2021-01-3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0819B34069274BAE4C3F2D592309F5</vt:lpwstr>
  </property>
</Properties>
</file>